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4131D8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02680B">
        <w:rPr>
          <w:b/>
          <w:sz w:val="20"/>
          <w:szCs w:val="20"/>
        </w:rPr>
        <w:t xml:space="preserve"> Northumberland Christian School</w:t>
      </w:r>
      <w:r w:rsidR="009137F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20799D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2680B">
        <w:rPr>
          <w:b/>
          <w:sz w:val="20"/>
          <w:szCs w:val="20"/>
        </w:rPr>
        <w:t>216-49-3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7C5461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2680B">
        <w:rPr>
          <w:b/>
          <w:sz w:val="20"/>
          <w:szCs w:val="20"/>
        </w:rPr>
        <w:t>1/1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9E22B3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2680B">
        <w:rPr>
          <w:b/>
          <w:sz w:val="20"/>
          <w:szCs w:val="20"/>
        </w:rPr>
        <w:t>1/15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99F32A4" w:rsidR="00223718" w:rsidRPr="00357703" w:rsidRDefault="0002680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3EBB474" w:rsidR="00223718" w:rsidRPr="00357703" w:rsidRDefault="0002680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F68F49A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02680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2680B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="0002680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DD63EBE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2680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2680B">
        <w:rPr>
          <w:sz w:val="16"/>
          <w:szCs w:val="16"/>
        </w:rPr>
        <w:instrText xml:space="preserve"> FORMCHECKBOX </w:instrText>
      </w:r>
      <w:r w:rsidR="00A71E00">
        <w:rPr>
          <w:sz w:val="16"/>
          <w:szCs w:val="16"/>
        </w:rPr>
      </w:r>
      <w:r w:rsidR="00A71E00">
        <w:rPr>
          <w:sz w:val="16"/>
          <w:szCs w:val="16"/>
        </w:rPr>
        <w:fldChar w:fldCharType="separate"/>
      </w:r>
      <w:r w:rsidR="0002680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71E00">
              <w:rPr>
                <w:rFonts w:ascii="Calibri" w:hAnsi="Calibri" w:cs="Calibri"/>
              </w:rPr>
            </w:r>
            <w:r w:rsidR="00A71E0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4BC9D00" w:rsidR="0079370C" w:rsidRPr="00E36FC5" w:rsidRDefault="0002680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C207C97" w:rsidR="006B7A09" w:rsidRPr="009319BD" w:rsidRDefault="0002680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BA67914" w:rsidR="006B7A09" w:rsidRPr="009319BD" w:rsidRDefault="0002680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8BD607D" w:rsidR="006B7A09" w:rsidRPr="009319BD" w:rsidRDefault="0002680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0E69620" w:rsidR="006B7A09" w:rsidRPr="009319BD" w:rsidRDefault="0002680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1B95CE9" w:rsidR="006B7A09" w:rsidRPr="009319BD" w:rsidRDefault="0002680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31979C8" w:rsidR="006B7A09" w:rsidRPr="009319BD" w:rsidRDefault="0002680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9E3897D" w:rsidR="006B7A09" w:rsidRPr="009319BD" w:rsidRDefault="0002680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0AEA6BB" w:rsidR="006B7A09" w:rsidRPr="009319BD" w:rsidRDefault="0002680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12A095C" w:rsidR="006B7A09" w:rsidRPr="009319BD" w:rsidRDefault="0002680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E7411ED" w:rsidR="00D03ED5" w:rsidRPr="009319BD" w:rsidRDefault="0002680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0963AFA" w:rsidR="00D03ED5" w:rsidRPr="009319BD" w:rsidRDefault="0002680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5165C12" w:rsidR="00D24103" w:rsidRPr="009319BD" w:rsidRDefault="0002680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1E00">
              <w:rPr>
                <w:sz w:val="20"/>
                <w:szCs w:val="20"/>
              </w:rPr>
            </w:r>
            <w:r w:rsidR="00A71E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6E1EC33F" w:rsidR="00382454" w:rsidRDefault="004034E9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ff were readily available to answer and additional questions or concer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A545C" w14:textId="77777777" w:rsidR="005F7F27" w:rsidRDefault="005F7F27" w:rsidP="00A16BFB">
      <w:r>
        <w:separator/>
      </w:r>
    </w:p>
  </w:endnote>
  <w:endnote w:type="continuationSeparator" w:id="0">
    <w:p w14:paraId="0239062B" w14:textId="77777777" w:rsidR="005F7F27" w:rsidRDefault="005F7F27" w:rsidP="00A16BFB">
      <w:r>
        <w:continuationSeparator/>
      </w:r>
    </w:p>
  </w:endnote>
  <w:endnote w:type="continuationNotice" w:id="1">
    <w:p w14:paraId="1C1E0798" w14:textId="77777777" w:rsidR="005F7F27" w:rsidRDefault="005F7F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11381" w14:textId="77777777" w:rsidR="005F7F27" w:rsidRDefault="005F7F27" w:rsidP="00A16BFB">
      <w:r>
        <w:separator/>
      </w:r>
    </w:p>
  </w:footnote>
  <w:footnote w:type="continuationSeparator" w:id="0">
    <w:p w14:paraId="24F881CB" w14:textId="77777777" w:rsidR="005F7F27" w:rsidRDefault="005F7F27" w:rsidP="00A16BFB">
      <w:r>
        <w:continuationSeparator/>
      </w:r>
    </w:p>
  </w:footnote>
  <w:footnote w:type="continuationNotice" w:id="1">
    <w:p w14:paraId="1DE7A60E" w14:textId="77777777" w:rsidR="005F7F27" w:rsidRDefault="005F7F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C37FBB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02680B">
      <w:rPr>
        <w:sz w:val="16"/>
        <w:szCs w:val="16"/>
      </w:rPr>
      <w:t xml:space="preserve"> Northumberland Christian School</w:t>
    </w:r>
    <w:r w:rsidR="00ED37E7">
      <w:rPr>
        <w:sz w:val="16"/>
        <w:szCs w:val="16"/>
      </w:rPr>
      <w:t xml:space="preserve"> </w:t>
    </w:r>
  </w:p>
  <w:p w14:paraId="360D5ABF" w14:textId="5AB6BD6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2680B">
      <w:rPr>
        <w:sz w:val="16"/>
        <w:szCs w:val="16"/>
      </w:rPr>
      <w:t>216-49-3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EkSonP72PShr1CY1+N9gwXZa4tJh5pQ0h9iLqt1KzUEi4h8v8C0niGsEBjJzMoSEoefTAvZugTZeii55IhLcCA==" w:salt="H9viJgR4DqLfpodULaTK4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2680B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034E9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5F7F27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71E00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D5B3B5-89C1-422F-8F42-951C21CB2FB7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774DAE8-52A4-418F-BC59-11DF38FAC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718</Words>
  <Characters>4098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2-26T18:47:00Z</cp:lastPrinted>
  <dcterms:created xsi:type="dcterms:W3CDTF">2018-12-11T20:16:00Z</dcterms:created>
  <dcterms:modified xsi:type="dcterms:W3CDTF">2019-02-26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18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